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62FB0" w:rsidRPr="009D548F" w:rsidRDefault="00DB0BF0" w:rsidP="00DB0BF0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D548F">
        <w:rPr>
          <w:rFonts w:ascii="Times New Roman" w:hAnsi="Times New Roman" w:cs="Times New Roman"/>
          <w:b/>
          <w:sz w:val="28"/>
          <w:szCs w:val="28"/>
        </w:rPr>
        <w:t xml:space="preserve">Список журналов для публикаций, индексируемых в базах WOS и </w:t>
      </w:r>
      <w:proofErr w:type="spellStart"/>
      <w:r w:rsidRPr="009D548F">
        <w:rPr>
          <w:rFonts w:ascii="Times New Roman" w:hAnsi="Times New Roman" w:cs="Times New Roman"/>
          <w:b/>
          <w:sz w:val="28"/>
          <w:szCs w:val="28"/>
        </w:rPr>
        <w:t>Scopus</w:t>
      </w:r>
      <w:proofErr w:type="spellEnd"/>
      <w:r w:rsidRPr="009D548F">
        <w:rPr>
          <w:rFonts w:ascii="Times New Roman" w:hAnsi="Times New Roman" w:cs="Times New Roman"/>
          <w:b/>
          <w:sz w:val="28"/>
          <w:szCs w:val="28"/>
        </w:rPr>
        <w:t xml:space="preserve"> по научному направлению </w:t>
      </w:r>
    </w:p>
    <w:p w:rsidR="00346D9D" w:rsidRPr="00D44E69" w:rsidRDefault="00FA401F" w:rsidP="00DB0BF0">
      <w:pPr>
        <w:jc w:val="center"/>
        <w:rPr>
          <w:i/>
          <w:iCs/>
          <w:sz w:val="24"/>
          <w:szCs w:val="24"/>
        </w:rPr>
      </w:pPr>
      <w:r w:rsidRPr="00D44E69">
        <w:rPr>
          <w:rFonts w:ascii="Times New Roman" w:hAnsi="Times New Roman" w:cs="Times New Roman"/>
          <w:b/>
          <w:sz w:val="24"/>
          <w:szCs w:val="24"/>
        </w:rPr>
        <w:t>«</w:t>
      </w:r>
      <w:r w:rsidR="007C10DC" w:rsidRPr="00D44E69">
        <w:rPr>
          <w:i/>
          <w:iCs/>
          <w:sz w:val="24"/>
          <w:szCs w:val="24"/>
        </w:rPr>
        <w:t>Эколого-геодинамические и природно-технические системы</w:t>
      </w:r>
      <w:r w:rsidR="007C10DC" w:rsidRPr="00D44E69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»</w:t>
      </w:r>
      <w:r w:rsidR="007C10DC" w:rsidRPr="00D44E69">
        <w:rPr>
          <w:i/>
          <w:iCs/>
          <w:sz w:val="24"/>
          <w:szCs w:val="24"/>
        </w:rPr>
        <w:t xml:space="preserve"> </w:t>
      </w:r>
    </w:p>
    <w:p w:rsidR="00DB0BF0" w:rsidRPr="00D44E69" w:rsidRDefault="007C10DC" w:rsidP="00DB0BF0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D44E69">
        <w:rPr>
          <w:i/>
          <w:iCs/>
          <w:sz w:val="24"/>
          <w:szCs w:val="24"/>
          <w:lang w:val="en-US"/>
        </w:rPr>
        <w:t>Ecological-geodynamic and natural-technical systems</w:t>
      </w:r>
    </w:p>
    <w:tbl>
      <w:tblPr>
        <w:tblStyle w:val="a3"/>
        <w:tblW w:w="15134" w:type="dxa"/>
        <w:tblLook w:val="04A0" w:firstRow="1" w:lastRow="0" w:firstColumn="1" w:lastColumn="0" w:noHBand="0" w:noVBand="1"/>
      </w:tblPr>
      <w:tblGrid>
        <w:gridCol w:w="671"/>
        <w:gridCol w:w="1291"/>
        <w:gridCol w:w="3888"/>
        <w:gridCol w:w="3887"/>
        <w:gridCol w:w="5397"/>
      </w:tblGrid>
      <w:tr w:rsidR="001B34E9" w:rsidRPr="00747FFD" w:rsidTr="00D44E69">
        <w:tc>
          <w:tcPr>
            <w:tcW w:w="671" w:type="dxa"/>
          </w:tcPr>
          <w:p w:rsidR="001B34E9" w:rsidRPr="009D548F" w:rsidRDefault="001B34E9" w:rsidP="008C411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D548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№ </w:t>
            </w:r>
            <w:proofErr w:type="gramStart"/>
            <w:r w:rsidRPr="009D548F">
              <w:rPr>
                <w:rFonts w:ascii="Times New Roman" w:hAnsi="Times New Roman" w:cs="Times New Roman"/>
                <w:b/>
                <w:sz w:val="24"/>
                <w:szCs w:val="24"/>
              </w:rPr>
              <w:t>п</w:t>
            </w:r>
            <w:proofErr w:type="gramEnd"/>
            <w:r w:rsidRPr="009D548F">
              <w:rPr>
                <w:rFonts w:ascii="Times New Roman" w:hAnsi="Times New Roman" w:cs="Times New Roman"/>
                <w:b/>
                <w:sz w:val="24"/>
                <w:szCs w:val="24"/>
              </w:rPr>
              <w:t>/п</w:t>
            </w:r>
          </w:p>
        </w:tc>
        <w:tc>
          <w:tcPr>
            <w:tcW w:w="1291" w:type="dxa"/>
            <w:tcBorders>
              <w:bottom w:val="single" w:sz="4" w:space="0" w:color="auto"/>
            </w:tcBorders>
          </w:tcPr>
          <w:p w:rsidR="001B34E9" w:rsidRPr="009D548F" w:rsidRDefault="001B34E9" w:rsidP="008C411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D548F">
              <w:rPr>
                <w:rFonts w:ascii="Times New Roman" w:hAnsi="Times New Roman" w:cs="Times New Roman"/>
                <w:b/>
                <w:sz w:val="24"/>
                <w:szCs w:val="24"/>
              </w:rPr>
              <w:t>Квартиль</w:t>
            </w:r>
          </w:p>
        </w:tc>
        <w:tc>
          <w:tcPr>
            <w:tcW w:w="3888" w:type="dxa"/>
          </w:tcPr>
          <w:p w:rsidR="001B34E9" w:rsidRPr="009D548F" w:rsidRDefault="001B34E9" w:rsidP="008C411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D548F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copus</w:t>
            </w:r>
            <w:r w:rsidR="00E825FE" w:rsidRPr="009D548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зарубежные журналы)</w:t>
            </w:r>
          </w:p>
          <w:p w:rsidR="001B34E9" w:rsidRPr="009D548F" w:rsidRDefault="001B34E9" w:rsidP="008C411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887" w:type="dxa"/>
          </w:tcPr>
          <w:p w:rsidR="001B34E9" w:rsidRPr="009D548F" w:rsidRDefault="00E825FE" w:rsidP="00E825F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D548F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copus</w:t>
            </w:r>
            <w:r w:rsidRPr="009D548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российские журналы</w:t>
            </w:r>
            <w:r w:rsidR="001B34E9" w:rsidRPr="009D548F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5397" w:type="dxa"/>
          </w:tcPr>
          <w:p w:rsidR="001B34E9" w:rsidRPr="009D548F" w:rsidRDefault="001B34E9" w:rsidP="008C411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D548F">
              <w:rPr>
                <w:rFonts w:ascii="Times New Roman" w:hAnsi="Times New Roman" w:cs="Times New Roman"/>
                <w:b/>
                <w:sz w:val="24"/>
                <w:szCs w:val="24"/>
              </w:rPr>
              <w:t>WOS</w:t>
            </w:r>
          </w:p>
        </w:tc>
      </w:tr>
      <w:tr w:rsidR="001B34E9" w:rsidRPr="00346D9D" w:rsidTr="00D44E69">
        <w:tc>
          <w:tcPr>
            <w:tcW w:w="671" w:type="dxa"/>
          </w:tcPr>
          <w:p w:rsidR="001B34E9" w:rsidRPr="009D548F" w:rsidRDefault="00346D9D" w:rsidP="00204EF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54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291" w:type="dxa"/>
            <w:tcBorders>
              <w:bottom w:val="nil"/>
            </w:tcBorders>
          </w:tcPr>
          <w:p w:rsidR="001B34E9" w:rsidRPr="009D548F" w:rsidRDefault="00E57F6E" w:rsidP="00676129">
            <w:pPr>
              <w:pStyle w:val="2"/>
              <w:outlineLvl w:val="1"/>
              <w:rPr>
                <w:bCs w:val="0"/>
                <w:sz w:val="24"/>
                <w:szCs w:val="24"/>
                <w:lang w:val="en-US"/>
              </w:rPr>
            </w:pPr>
            <w:r w:rsidRPr="009D548F">
              <w:rPr>
                <w:bCs w:val="0"/>
                <w:sz w:val="24"/>
                <w:szCs w:val="24"/>
                <w:lang w:val="en-US"/>
              </w:rPr>
              <w:t>Q1</w:t>
            </w:r>
          </w:p>
        </w:tc>
        <w:tc>
          <w:tcPr>
            <w:tcW w:w="3888" w:type="dxa"/>
          </w:tcPr>
          <w:p w:rsidR="001B34E9" w:rsidRPr="009D548F" w:rsidRDefault="00346D9D" w:rsidP="00676129">
            <w:pPr>
              <w:pStyle w:val="2"/>
              <w:outlineLvl w:val="1"/>
              <w:rPr>
                <w:b w:val="0"/>
                <w:bCs w:val="0"/>
                <w:sz w:val="24"/>
                <w:szCs w:val="24"/>
                <w:lang w:val="en-US"/>
              </w:rPr>
            </w:pPr>
            <w:proofErr w:type="spellStart"/>
            <w:r w:rsidRPr="009D548F">
              <w:rPr>
                <w:b w:val="0"/>
                <w:bCs w:val="0"/>
                <w:sz w:val="24"/>
                <w:szCs w:val="24"/>
                <w:lang w:val="en-US"/>
              </w:rPr>
              <w:t>Geomatics</w:t>
            </w:r>
            <w:proofErr w:type="spellEnd"/>
            <w:r w:rsidRPr="009D548F">
              <w:rPr>
                <w:b w:val="0"/>
                <w:bCs w:val="0"/>
                <w:sz w:val="24"/>
                <w:szCs w:val="24"/>
                <w:lang w:val="en-US"/>
              </w:rPr>
              <w:t xml:space="preserve"> Natural Hazards </w:t>
            </w:r>
            <w:proofErr w:type="gramStart"/>
            <w:r w:rsidRPr="009D548F">
              <w:rPr>
                <w:b w:val="0"/>
                <w:bCs w:val="0"/>
                <w:sz w:val="24"/>
                <w:szCs w:val="24"/>
                <w:lang w:val="en-US"/>
              </w:rPr>
              <w:t>And</w:t>
            </w:r>
            <w:proofErr w:type="gramEnd"/>
            <w:r w:rsidRPr="009D548F">
              <w:rPr>
                <w:b w:val="0"/>
                <w:bCs w:val="0"/>
                <w:sz w:val="24"/>
                <w:szCs w:val="24"/>
                <w:lang w:val="en-US"/>
              </w:rPr>
              <w:t xml:space="preserve"> Risk</w:t>
            </w:r>
          </w:p>
        </w:tc>
        <w:tc>
          <w:tcPr>
            <w:tcW w:w="3887" w:type="dxa"/>
          </w:tcPr>
          <w:p w:rsidR="001B34E9" w:rsidRPr="009D548F" w:rsidRDefault="001B34E9" w:rsidP="000654E1">
            <w:pPr>
              <w:pStyle w:val="2"/>
              <w:spacing w:before="0" w:beforeAutospacing="0" w:after="0" w:afterAutospacing="0"/>
              <w:outlineLvl w:val="1"/>
              <w:rPr>
                <w:b w:val="0"/>
                <w:sz w:val="24"/>
                <w:szCs w:val="24"/>
                <w:lang w:val="en-US"/>
              </w:rPr>
            </w:pPr>
          </w:p>
        </w:tc>
        <w:tc>
          <w:tcPr>
            <w:tcW w:w="5397" w:type="dxa"/>
          </w:tcPr>
          <w:p w:rsidR="001B34E9" w:rsidRPr="009D548F" w:rsidRDefault="00360509" w:rsidP="00BB4A98">
            <w:pPr>
              <w:pStyle w:val="2"/>
              <w:outlineLvl w:val="1"/>
              <w:rPr>
                <w:b w:val="0"/>
                <w:bCs w:val="0"/>
                <w:sz w:val="24"/>
                <w:szCs w:val="24"/>
                <w:lang w:val="en-US"/>
              </w:rPr>
            </w:pPr>
            <w:r w:rsidRPr="00360509">
              <w:rPr>
                <w:b w:val="0"/>
                <w:bCs w:val="0"/>
                <w:sz w:val="24"/>
                <w:szCs w:val="24"/>
                <w:lang w:val="en-US"/>
              </w:rPr>
              <w:t>Nature ecology evolution</w:t>
            </w:r>
          </w:p>
        </w:tc>
      </w:tr>
      <w:tr w:rsidR="001B34E9" w:rsidRPr="00346D9D" w:rsidTr="00D44E69">
        <w:tc>
          <w:tcPr>
            <w:tcW w:w="671" w:type="dxa"/>
          </w:tcPr>
          <w:p w:rsidR="001B34E9" w:rsidRPr="009D548F" w:rsidRDefault="00346D9D" w:rsidP="00204EF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54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291" w:type="dxa"/>
            <w:tcBorders>
              <w:top w:val="nil"/>
              <w:bottom w:val="nil"/>
            </w:tcBorders>
          </w:tcPr>
          <w:p w:rsidR="001B34E9" w:rsidRPr="009D548F" w:rsidRDefault="001B34E9" w:rsidP="00BB4A98">
            <w:pPr>
              <w:pStyle w:val="2"/>
              <w:outlineLvl w:val="1"/>
              <w:rPr>
                <w:bCs w:val="0"/>
                <w:sz w:val="24"/>
                <w:szCs w:val="24"/>
                <w:lang w:val="en-US"/>
              </w:rPr>
            </w:pPr>
          </w:p>
        </w:tc>
        <w:tc>
          <w:tcPr>
            <w:tcW w:w="3888" w:type="dxa"/>
          </w:tcPr>
          <w:p w:rsidR="001B34E9" w:rsidRPr="009D548F" w:rsidRDefault="00346D9D" w:rsidP="00BB4A98">
            <w:pPr>
              <w:pStyle w:val="2"/>
              <w:outlineLvl w:val="1"/>
              <w:rPr>
                <w:b w:val="0"/>
                <w:bCs w:val="0"/>
                <w:sz w:val="24"/>
                <w:szCs w:val="24"/>
                <w:lang w:val="en-US"/>
              </w:rPr>
            </w:pPr>
            <w:r w:rsidRPr="009D548F">
              <w:rPr>
                <w:b w:val="0"/>
                <w:bCs w:val="0"/>
                <w:sz w:val="24"/>
                <w:szCs w:val="24"/>
                <w:lang w:val="en-US"/>
              </w:rPr>
              <w:t xml:space="preserve">International Journal </w:t>
            </w:r>
            <w:proofErr w:type="gramStart"/>
            <w:r w:rsidRPr="009D548F">
              <w:rPr>
                <w:b w:val="0"/>
                <w:bCs w:val="0"/>
                <w:sz w:val="24"/>
                <w:szCs w:val="24"/>
                <w:lang w:val="en-US"/>
              </w:rPr>
              <w:t>Of</w:t>
            </w:r>
            <w:proofErr w:type="gramEnd"/>
            <w:r w:rsidRPr="009D548F">
              <w:rPr>
                <w:b w:val="0"/>
                <w:bCs w:val="0"/>
                <w:sz w:val="24"/>
                <w:szCs w:val="24"/>
                <w:lang w:val="en-US"/>
              </w:rPr>
              <w:t xml:space="preserve"> Sustainable Development And World Ecology</w:t>
            </w:r>
          </w:p>
        </w:tc>
        <w:tc>
          <w:tcPr>
            <w:tcW w:w="3887" w:type="dxa"/>
          </w:tcPr>
          <w:p w:rsidR="001B34E9" w:rsidRPr="009D548F" w:rsidRDefault="001B34E9" w:rsidP="00CC1249">
            <w:pPr>
              <w:pStyle w:val="2"/>
              <w:outlineLvl w:val="1"/>
              <w:rPr>
                <w:b w:val="0"/>
                <w:bCs w:val="0"/>
                <w:sz w:val="24"/>
                <w:szCs w:val="24"/>
                <w:lang w:val="en-US"/>
              </w:rPr>
            </w:pPr>
          </w:p>
        </w:tc>
        <w:tc>
          <w:tcPr>
            <w:tcW w:w="5397" w:type="dxa"/>
          </w:tcPr>
          <w:p w:rsidR="001B34E9" w:rsidRPr="009D548F" w:rsidRDefault="00360509" w:rsidP="001371E9">
            <w:pPr>
              <w:pStyle w:val="2"/>
              <w:outlineLvl w:val="1"/>
              <w:rPr>
                <w:b w:val="0"/>
                <w:bCs w:val="0"/>
                <w:sz w:val="24"/>
                <w:szCs w:val="24"/>
                <w:lang w:val="en-US"/>
              </w:rPr>
            </w:pPr>
            <w:r w:rsidRPr="00360509">
              <w:rPr>
                <w:b w:val="0"/>
                <w:bCs w:val="0"/>
                <w:sz w:val="24"/>
                <w:szCs w:val="24"/>
                <w:lang w:val="en-US"/>
              </w:rPr>
              <w:t>Microbial ecology</w:t>
            </w:r>
          </w:p>
        </w:tc>
      </w:tr>
      <w:tr w:rsidR="001B34E9" w:rsidRPr="00346D9D" w:rsidTr="00D44E69">
        <w:tc>
          <w:tcPr>
            <w:tcW w:w="671" w:type="dxa"/>
          </w:tcPr>
          <w:p w:rsidR="001B34E9" w:rsidRPr="009D548F" w:rsidRDefault="00346D9D" w:rsidP="00204EF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54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291" w:type="dxa"/>
            <w:tcBorders>
              <w:top w:val="nil"/>
              <w:bottom w:val="nil"/>
            </w:tcBorders>
          </w:tcPr>
          <w:p w:rsidR="001B34E9" w:rsidRPr="009D548F" w:rsidRDefault="001B34E9" w:rsidP="00A55DE1">
            <w:pPr>
              <w:pStyle w:val="2"/>
              <w:outlineLvl w:val="1"/>
              <w:rPr>
                <w:bCs w:val="0"/>
                <w:sz w:val="24"/>
                <w:szCs w:val="24"/>
                <w:lang w:val="en-US"/>
              </w:rPr>
            </w:pPr>
          </w:p>
        </w:tc>
        <w:tc>
          <w:tcPr>
            <w:tcW w:w="3888" w:type="dxa"/>
          </w:tcPr>
          <w:p w:rsidR="001B34E9" w:rsidRPr="009D548F" w:rsidRDefault="001B34E9" w:rsidP="00A55DE1">
            <w:pPr>
              <w:pStyle w:val="2"/>
              <w:outlineLvl w:val="1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</w:pPr>
          </w:p>
        </w:tc>
        <w:tc>
          <w:tcPr>
            <w:tcW w:w="3887" w:type="dxa"/>
          </w:tcPr>
          <w:p w:rsidR="001B34E9" w:rsidRPr="009D548F" w:rsidRDefault="001B34E9" w:rsidP="006E225D">
            <w:pPr>
              <w:spacing w:before="100" w:beforeAutospacing="1" w:after="100" w:afterAutospacing="1"/>
              <w:outlineLvl w:val="1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397" w:type="dxa"/>
          </w:tcPr>
          <w:p w:rsidR="001B34E9" w:rsidRPr="009D548F" w:rsidRDefault="00360509" w:rsidP="00204EF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360509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Functional ecology</w:t>
            </w:r>
          </w:p>
        </w:tc>
      </w:tr>
      <w:tr w:rsidR="001B34E9" w:rsidRPr="00346D9D" w:rsidTr="00D44E69">
        <w:tc>
          <w:tcPr>
            <w:tcW w:w="671" w:type="dxa"/>
          </w:tcPr>
          <w:p w:rsidR="001B34E9" w:rsidRPr="009D548F" w:rsidRDefault="00346D9D" w:rsidP="00204EF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54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291" w:type="dxa"/>
            <w:tcBorders>
              <w:top w:val="nil"/>
            </w:tcBorders>
          </w:tcPr>
          <w:p w:rsidR="001B34E9" w:rsidRPr="009D548F" w:rsidRDefault="001B34E9" w:rsidP="00A55DE1">
            <w:pPr>
              <w:pStyle w:val="2"/>
              <w:outlineLvl w:val="1"/>
              <w:rPr>
                <w:bCs w:val="0"/>
                <w:sz w:val="24"/>
                <w:szCs w:val="24"/>
                <w:lang w:val="en-US"/>
              </w:rPr>
            </w:pPr>
          </w:p>
        </w:tc>
        <w:tc>
          <w:tcPr>
            <w:tcW w:w="3888" w:type="dxa"/>
          </w:tcPr>
          <w:p w:rsidR="001B34E9" w:rsidRPr="009D548F" w:rsidRDefault="001B34E9" w:rsidP="00A55DE1">
            <w:pPr>
              <w:pStyle w:val="2"/>
              <w:outlineLvl w:val="1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</w:pPr>
          </w:p>
        </w:tc>
        <w:tc>
          <w:tcPr>
            <w:tcW w:w="3887" w:type="dxa"/>
          </w:tcPr>
          <w:p w:rsidR="001B34E9" w:rsidRPr="009D548F" w:rsidRDefault="001B34E9" w:rsidP="006E225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397" w:type="dxa"/>
          </w:tcPr>
          <w:p w:rsidR="001B34E9" w:rsidRPr="009D548F" w:rsidRDefault="00360509" w:rsidP="00D746A5">
            <w:pPr>
              <w:spacing w:before="100" w:beforeAutospacing="1" w:after="100" w:afterAutospacing="1"/>
              <w:outlineLvl w:val="1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360509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Nature</w:t>
            </w:r>
          </w:p>
        </w:tc>
      </w:tr>
      <w:tr w:rsidR="001B34E9" w:rsidRPr="00360509" w:rsidTr="00D44E69">
        <w:tc>
          <w:tcPr>
            <w:tcW w:w="671" w:type="dxa"/>
          </w:tcPr>
          <w:p w:rsidR="001B34E9" w:rsidRPr="009D548F" w:rsidRDefault="00346D9D" w:rsidP="00204EF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54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291" w:type="dxa"/>
            <w:tcBorders>
              <w:bottom w:val="single" w:sz="4" w:space="0" w:color="auto"/>
            </w:tcBorders>
          </w:tcPr>
          <w:p w:rsidR="001B34E9" w:rsidRPr="009D548F" w:rsidRDefault="007C10DC" w:rsidP="00D8136F">
            <w:pPr>
              <w:pStyle w:val="2"/>
              <w:outlineLvl w:val="1"/>
              <w:rPr>
                <w:bCs w:val="0"/>
                <w:sz w:val="24"/>
                <w:szCs w:val="24"/>
                <w:lang w:val="en-US"/>
              </w:rPr>
            </w:pPr>
            <w:r w:rsidRPr="009D548F">
              <w:rPr>
                <w:bCs w:val="0"/>
                <w:sz w:val="24"/>
                <w:szCs w:val="24"/>
                <w:lang w:val="en-US"/>
              </w:rPr>
              <w:t>Q2</w:t>
            </w:r>
          </w:p>
        </w:tc>
        <w:tc>
          <w:tcPr>
            <w:tcW w:w="3888" w:type="dxa"/>
          </w:tcPr>
          <w:p w:rsidR="001B34E9" w:rsidRPr="009D548F" w:rsidRDefault="001B34E9" w:rsidP="00D8136F">
            <w:pPr>
              <w:pStyle w:val="2"/>
              <w:outlineLvl w:val="1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</w:pPr>
          </w:p>
        </w:tc>
        <w:tc>
          <w:tcPr>
            <w:tcW w:w="3887" w:type="dxa"/>
          </w:tcPr>
          <w:p w:rsidR="001B34E9" w:rsidRPr="009D548F" w:rsidRDefault="00220901" w:rsidP="00204EF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D54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Экология</w:t>
            </w:r>
            <w:proofErr w:type="spellEnd"/>
            <w:r w:rsidRPr="009D54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и </w:t>
            </w:r>
            <w:proofErr w:type="spellStart"/>
            <w:r w:rsidRPr="009D54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промышленность</w:t>
            </w:r>
            <w:proofErr w:type="spellEnd"/>
            <w:r w:rsidRPr="009D54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9D54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России</w:t>
            </w:r>
            <w:proofErr w:type="spellEnd"/>
          </w:p>
        </w:tc>
        <w:tc>
          <w:tcPr>
            <w:tcW w:w="5397" w:type="dxa"/>
          </w:tcPr>
          <w:p w:rsidR="001B34E9" w:rsidRPr="009D548F" w:rsidRDefault="00360509" w:rsidP="00204EF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360509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International journal of sustainable development and world ecology</w:t>
            </w:r>
            <w:bookmarkStart w:id="0" w:name="_GoBack"/>
            <w:bookmarkEnd w:id="0"/>
          </w:p>
        </w:tc>
      </w:tr>
      <w:tr w:rsidR="001B34E9" w:rsidRPr="00747FFD" w:rsidTr="00D44E69">
        <w:trPr>
          <w:trHeight w:val="70"/>
        </w:trPr>
        <w:tc>
          <w:tcPr>
            <w:tcW w:w="671" w:type="dxa"/>
          </w:tcPr>
          <w:p w:rsidR="001B34E9" w:rsidRPr="009D548F" w:rsidRDefault="00346D9D" w:rsidP="00204EF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54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1291" w:type="dxa"/>
            <w:tcBorders>
              <w:bottom w:val="nil"/>
            </w:tcBorders>
          </w:tcPr>
          <w:p w:rsidR="001B34E9" w:rsidRPr="009D548F" w:rsidRDefault="007C10DC" w:rsidP="00D8136F">
            <w:pPr>
              <w:pStyle w:val="2"/>
              <w:outlineLvl w:val="1"/>
              <w:rPr>
                <w:sz w:val="24"/>
                <w:szCs w:val="24"/>
                <w:lang w:val="en-US"/>
              </w:rPr>
            </w:pPr>
            <w:r w:rsidRPr="009D548F">
              <w:rPr>
                <w:sz w:val="24"/>
                <w:szCs w:val="24"/>
                <w:lang w:val="en-US"/>
              </w:rPr>
              <w:t>Q3</w:t>
            </w:r>
          </w:p>
        </w:tc>
        <w:tc>
          <w:tcPr>
            <w:tcW w:w="3888" w:type="dxa"/>
          </w:tcPr>
          <w:p w:rsidR="001B34E9" w:rsidRPr="009D548F" w:rsidRDefault="00346D9D" w:rsidP="00D8136F">
            <w:pPr>
              <w:pStyle w:val="2"/>
              <w:outlineLvl w:val="1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</w:pPr>
            <w:r w:rsidRPr="009D548F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  <w:t xml:space="preserve">Chinese Journal </w:t>
            </w:r>
            <w:proofErr w:type="gramStart"/>
            <w:r w:rsidRPr="009D548F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  <w:t>Of</w:t>
            </w:r>
            <w:proofErr w:type="gramEnd"/>
            <w:r w:rsidRPr="009D548F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  <w:t xml:space="preserve"> Ecology</w:t>
            </w:r>
          </w:p>
        </w:tc>
        <w:tc>
          <w:tcPr>
            <w:tcW w:w="3887" w:type="dxa"/>
          </w:tcPr>
          <w:p w:rsidR="001B34E9" w:rsidRPr="009D548F" w:rsidRDefault="0053232B" w:rsidP="00204EF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54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ta Naturae</w:t>
            </w:r>
          </w:p>
        </w:tc>
        <w:tc>
          <w:tcPr>
            <w:tcW w:w="5397" w:type="dxa"/>
          </w:tcPr>
          <w:p w:rsidR="001B34E9" w:rsidRPr="009D548F" w:rsidRDefault="001B34E9" w:rsidP="00204EF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</w:p>
        </w:tc>
      </w:tr>
      <w:tr w:rsidR="001B34E9" w:rsidRPr="00747FFD" w:rsidTr="00D44E69">
        <w:tc>
          <w:tcPr>
            <w:tcW w:w="671" w:type="dxa"/>
          </w:tcPr>
          <w:p w:rsidR="001B34E9" w:rsidRPr="009D548F" w:rsidRDefault="00346D9D" w:rsidP="00204EF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54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1291" w:type="dxa"/>
            <w:tcBorders>
              <w:top w:val="nil"/>
              <w:bottom w:val="nil"/>
            </w:tcBorders>
          </w:tcPr>
          <w:p w:rsidR="001B34E9" w:rsidRPr="009D548F" w:rsidRDefault="001B34E9" w:rsidP="00D8136F">
            <w:pPr>
              <w:pStyle w:val="2"/>
              <w:outlineLvl w:val="1"/>
              <w:rPr>
                <w:bCs w:val="0"/>
                <w:sz w:val="24"/>
                <w:szCs w:val="24"/>
                <w:lang w:val="en-US"/>
              </w:rPr>
            </w:pPr>
          </w:p>
        </w:tc>
        <w:tc>
          <w:tcPr>
            <w:tcW w:w="3888" w:type="dxa"/>
          </w:tcPr>
          <w:p w:rsidR="001B34E9" w:rsidRPr="009D548F" w:rsidRDefault="00B842E5" w:rsidP="00D8136F">
            <w:pPr>
              <w:pStyle w:val="2"/>
              <w:outlineLvl w:val="1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</w:pPr>
            <w:proofErr w:type="spellStart"/>
            <w:r w:rsidRPr="009D548F">
              <w:rPr>
                <w:rStyle w:val="btntext"/>
                <w:rFonts w:asciiTheme="minorHAnsi" w:hAnsiTheme="minorHAnsi" w:cstheme="minorHAnsi"/>
                <w:b w:val="0"/>
                <w:sz w:val="24"/>
                <w:szCs w:val="24"/>
              </w:rPr>
              <w:t>Geodynamics</w:t>
            </w:r>
            <w:proofErr w:type="spellEnd"/>
            <w:r w:rsidRPr="009D548F">
              <w:rPr>
                <w:rStyle w:val="btntext"/>
                <w:rFonts w:asciiTheme="minorHAnsi" w:hAnsiTheme="minorHAnsi" w:cstheme="minorHAnsi"/>
                <w:b w:val="0"/>
                <w:sz w:val="24"/>
                <w:szCs w:val="24"/>
              </w:rPr>
              <w:t xml:space="preserve"> </w:t>
            </w:r>
            <w:proofErr w:type="spellStart"/>
            <w:r w:rsidRPr="009D548F">
              <w:rPr>
                <w:rStyle w:val="btntext"/>
                <w:rFonts w:asciiTheme="minorHAnsi" w:hAnsiTheme="minorHAnsi" w:cstheme="minorHAnsi"/>
                <w:b w:val="0"/>
                <w:sz w:val="24"/>
                <w:szCs w:val="24"/>
              </w:rPr>
              <w:t>And</w:t>
            </w:r>
            <w:proofErr w:type="spellEnd"/>
            <w:r w:rsidRPr="009D548F">
              <w:rPr>
                <w:rStyle w:val="btntext"/>
                <w:rFonts w:asciiTheme="minorHAnsi" w:hAnsiTheme="minorHAnsi" w:cstheme="minorHAnsi"/>
                <w:b w:val="0"/>
                <w:sz w:val="24"/>
                <w:szCs w:val="24"/>
              </w:rPr>
              <w:t xml:space="preserve"> </w:t>
            </w:r>
            <w:proofErr w:type="spellStart"/>
            <w:r w:rsidRPr="009D548F">
              <w:rPr>
                <w:rStyle w:val="btntext"/>
                <w:rFonts w:asciiTheme="minorHAnsi" w:hAnsiTheme="minorHAnsi" w:cstheme="minorHAnsi"/>
                <w:b w:val="0"/>
                <w:sz w:val="24"/>
                <w:szCs w:val="24"/>
              </w:rPr>
              <w:t>Tectonophysics</w:t>
            </w:r>
            <w:proofErr w:type="spellEnd"/>
          </w:p>
        </w:tc>
        <w:tc>
          <w:tcPr>
            <w:tcW w:w="3887" w:type="dxa"/>
          </w:tcPr>
          <w:p w:rsidR="001B34E9" w:rsidRPr="009D548F" w:rsidRDefault="0053232B" w:rsidP="00204EF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54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id Ecosystems</w:t>
            </w:r>
          </w:p>
        </w:tc>
        <w:tc>
          <w:tcPr>
            <w:tcW w:w="5397" w:type="dxa"/>
          </w:tcPr>
          <w:p w:rsidR="001B34E9" w:rsidRPr="009D548F" w:rsidRDefault="001B34E9" w:rsidP="009057B2">
            <w:pPr>
              <w:spacing w:before="100" w:beforeAutospacing="1" w:after="100" w:afterAutospacing="1"/>
              <w:outlineLvl w:val="1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</w:p>
        </w:tc>
      </w:tr>
      <w:tr w:rsidR="001B34E9" w:rsidRPr="00747FFD" w:rsidTr="00D44E69">
        <w:tc>
          <w:tcPr>
            <w:tcW w:w="671" w:type="dxa"/>
          </w:tcPr>
          <w:p w:rsidR="001B34E9" w:rsidRPr="009D548F" w:rsidRDefault="00346D9D" w:rsidP="00204EF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54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1291" w:type="dxa"/>
            <w:tcBorders>
              <w:top w:val="nil"/>
              <w:bottom w:val="nil"/>
            </w:tcBorders>
          </w:tcPr>
          <w:p w:rsidR="001B34E9" w:rsidRPr="009D548F" w:rsidRDefault="001B34E9" w:rsidP="00D8136F">
            <w:pPr>
              <w:spacing w:before="100" w:beforeAutospacing="1" w:after="100" w:afterAutospacing="1"/>
              <w:outlineLvl w:val="1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ru-RU"/>
              </w:rPr>
            </w:pPr>
          </w:p>
        </w:tc>
        <w:tc>
          <w:tcPr>
            <w:tcW w:w="3888" w:type="dxa"/>
          </w:tcPr>
          <w:p w:rsidR="001B34E9" w:rsidRPr="009D548F" w:rsidRDefault="00152F63" w:rsidP="00D8136F">
            <w:pPr>
              <w:spacing w:before="100" w:beforeAutospacing="1" w:after="100" w:afterAutospacing="1"/>
              <w:outlineLvl w:val="1"/>
              <w:rPr>
                <w:rFonts w:cstheme="minorHAnsi"/>
                <w:bCs/>
                <w:sz w:val="24"/>
                <w:szCs w:val="24"/>
                <w:lang w:val="en-US"/>
              </w:rPr>
            </w:pPr>
            <w:r w:rsidRPr="009D548F">
              <w:rPr>
                <w:rStyle w:val="btntext"/>
                <w:sz w:val="24"/>
                <w:szCs w:val="24"/>
                <w:lang w:val="en-US"/>
              </w:rPr>
              <w:t>Chinese Journal Of Applied Ecology</w:t>
            </w:r>
          </w:p>
        </w:tc>
        <w:tc>
          <w:tcPr>
            <w:tcW w:w="3887" w:type="dxa"/>
          </w:tcPr>
          <w:p w:rsidR="001B34E9" w:rsidRPr="009D548F" w:rsidRDefault="00220901" w:rsidP="00204EF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D54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Сибирский</w:t>
            </w:r>
            <w:proofErr w:type="spellEnd"/>
            <w:r w:rsidRPr="009D54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9D54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экологический</w:t>
            </w:r>
            <w:proofErr w:type="spellEnd"/>
            <w:r w:rsidRPr="009D54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9D54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журнал</w:t>
            </w:r>
            <w:proofErr w:type="spellEnd"/>
          </w:p>
        </w:tc>
        <w:tc>
          <w:tcPr>
            <w:tcW w:w="5397" w:type="dxa"/>
          </w:tcPr>
          <w:p w:rsidR="001B34E9" w:rsidRPr="009D548F" w:rsidRDefault="001B34E9" w:rsidP="009057B2">
            <w:pPr>
              <w:spacing w:before="100" w:beforeAutospacing="1" w:after="100" w:afterAutospacing="1"/>
              <w:outlineLvl w:val="1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</w:p>
        </w:tc>
      </w:tr>
      <w:tr w:rsidR="001B34E9" w:rsidRPr="00747FFD" w:rsidTr="00D44E69">
        <w:tc>
          <w:tcPr>
            <w:tcW w:w="671" w:type="dxa"/>
          </w:tcPr>
          <w:p w:rsidR="001B34E9" w:rsidRPr="009D548F" w:rsidRDefault="00346D9D" w:rsidP="00204EF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54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1291" w:type="dxa"/>
            <w:tcBorders>
              <w:top w:val="nil"/>
              <w:bottom w:val="nil"/>
            </w:tcBorders>
          </w:tcPr>
          <w:p w:rsidR="001B34E9" w:rsidRPr="009D548F" w:rsidRDefault="001B34E9" w:rsidP="00D8136F">
            <w:pPr>
              <w:spacing w:before="100" w:beforeAutospacing="1" w:after="100" w:afterAutospacing="1"/>
              <w:outlineLvl w:val="1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ru-RU"/>
              </w:rPr>
            </w:pPr>
          </w:p>
        </w:tc>
        <w:tc>
          <w:tcPr>
            <w:tcW w:w="3888" w:type="dxa"/>
          </w:tcPr>
          <w:p w:rsidR="001B34E9" w:rsidRPr="009D548F" w:rsidRDefault="001B34E9" w:rsidP="00D8136F">
            <w:pPr>
              <w:pStyle w:val="2"/>
              <w:outlineLvl w:val="1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</w:pPr>
          </w:p>
        </w:tc>
        <w:tc>
          <w:tcPr>
            <w:tcW w:w="3887" w:type="dxa"/>
          </w:tcPr>
          <w:p w:rsidR="001B34E9" w:rsidRPr="009D548F" w:rsidRDefault="00220901" w:rsidP="00204EF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54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ography, Environment, Sustainability</w:t>
            </w:r>
          </w:p>
        </w:tc>
        <w:tc>
          <w:tcPr>
            <w:tcW w:w="5397" w:type="dxa"/>
          </w:tcPr>
          <w:p w:rsidR="001B34E9" w:rsidRPr="009D548F" w:rsidRDefault="001B34E9" w:rsidP="009057B2">
            <w:pPr>
              <w:spacing w:before="100" w:beforeAutospacing="1" w:after="100" w:afterAutospacing="1"/>
              <w:outlineLvl w:val="1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</w:p>
        </w:tc>
      </w:tr>
      <w:tr w:rsidR="001B34E9" w:rsidRPr="00747FFD" w:rsidTr="00D44E69">
        <w:tc>
          <w:tcPr>
            <w:tcW w:w="671" w:type="dxa"/>
          </w:tcPr>
          <w:p w:rsidR="001B34E9" w:rsidRPr="009D548F" w:rsidRDefault="00346D9D" w:rsidP="00204EF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54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1291" w:type="dxa"/>
            <w:tcBorders>
              <w:top w:val="nil"/>
              <w:bottom w:val="nil"/>
            </w:tcBorders>
          </w:tcPr>
          <w:p w:rsidR="001B34E9" w:rsidRPr="009D548F" w:rsidRDefault="001B34E9" w:rsidP="000A1BD8">
            <w:pPr>
              <w:spacing w:before="100" w:beforeAutospacing="1" w:after="100" w:afterAutospacing="1"/>
              <w:outlineLvl w:val="1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ru-RU"/>
              </w:rPr>
            </w:pPr>
          </w:p>
        </w:tc>
        <w:tc>
          <w:tcPr>
            <w:tcW w:w="3888" w:type="dxa"/>
          </w:tcPr>
          <w:p w:rsidR="001B34E9" w:rsidRPr="009D548F" w:rsidRDefault="001B34E9" w:rsidP="000A1BD8">
            <w:pPr>
              <w:pStyle w:val="2"/>
              <w:outlineLvl w:val="1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</w:pPr>
          </w:p>
        </w:tc>
        <w:tc>
          <w:tcPr>
            <w:tcW w:w="3887" w:type="dxa"/>
          </w:tcPr>
          <w:p w:rsidR="001B34E9" w:rsidRPr="009D548F" w:rsidRDefault="006B7887" w:rsidP="00204EF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D54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Экология</w:t>
            </w:r>
            <w:proofErr w:type="spellEnd"/>
          </w:p>
        </w:tc>
        <w:tc>
          <w:tcPr>
            <w:tcW w:w="5397" w:type="dxa"/>
          </w:tcPr>
          <w:p w:rsidR="001B34E9" w:rsidRPr="009D548F" w:rsidRDefault="001B34E9" w:rsidP="00D723E1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</w:p>
        </w:tc>
      </w:tr>
      <w:tr w:rsidR="00A60A3D" w:rsidRPr="00747FFD" w:rsidTr="00D44E69">
        <w:tc>
          <w:tcPr>
            <w:tcW w:w="671" w:type="dxa"/>
          </w:tcPr>
          <w:p w:rsidR="00A60A3D" w:rsidRPr="009D548F" w:rsidRDefault="00346D9D" w:rsidP="00204EF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54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1291" w:type="dxa"/>
            <w:tcBorders>
              <w:top w:val="nil"/>
              <w:bottom w:val="nil"/>
            </w:tcBorders>
          </w:tcPr>
          <w:p w:rsidR="00A60A3D" w:rsidRPr="009D548F" w:rsidRDefault="00A60A3D" w:rsidP="000A1BD8">
            <w:pPr>
              <w:spacing w:before="100" w:beforeAutospacing="1" w:after="100" w:afterAutospacing="1"/>
              <w:outlineLvl w:val="1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ru-RU"/>
              </w:rPr>
            </w:pPr>
          </w:p>
        </w:tc>
        <w:tc>
          <w:tcPr>
            <w:tcW w:w="3888" w:type="dxa"/>
          </w:tcPr>
          <w:p w:rsidR="00A60A3D" w:rsidRPr="009D548F" w:rsidRDefault="00A60A3D" w:rsidP="000A1BD8">
            <w:pPr>
              <w:pStyle w:val="2"/>
              <w:outlineLvl w:val="1"/>
              <w:rPr>
                <w:rStyle w:val="btntext"/>
                <w:rFonts w:asciiTheme="minorHAnsi" w:hAnsiTheme="minorHAnsi" w:cstheme="minorHAnsi"/>
                <w:b w:val="0"/>
                <w:sz w:val="24"/>
                <w:szCs w:val="24"/>
                <w:lang w:val="en-US"/>
              </w:rPr>
            </w:pPr>
          </w:p>
        </w:tc>
        <w:tc>
          <w:tcPr>
            <w:tcW w:w="3887" w:type="dxa"/>
          </w:tcPr>
          <w:p w:rsidR="00A60A3D" w:rsidRPr="009D548F" w:rsidRDefault="006B7887" w:rsidP="00204EF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D54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Юг</w:t>
            </w:r>
            <w:proofErr w:type="spellEnd"/>
            <w:r w:rsidRPr="009D54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9D54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России</w:t>
            </w:r>
            <w:proofErr w:type="spellEnd"/>
            <w:r w:rsidRPr="009D54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9D54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экология</w:t>
            </w:r>
            <w:proofErr w:type="spellEnd"/>
            <w:r w:rsidRPr="009D54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9D54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развитие</w:t>
            </w:r>
            <w:proofErr w:type="spellEnd"/>
          </w:p>
        </w:tc>
        <w:tc>
          <w:tcPr>
            <w:tcW w:w="5397" w:type="dxa"/>
          </w:tcPr>
          <w:p w:rsidR="00A60A3D" w:rsidRPr="009D548F" w:rsidRDefault="00A60A3D" w:rsidP="00D723E1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</w:p>
        </w:tc>
      </w:tr>
      <w:tr w:rsidR="00A60A3D" w:rsidRPr="00747FFD" w:rsidTr="00D44E69">
        <w:tc>
          <w:tcPr>
            <w:tcW w:w="671" w:type="dxa"/>
          </w:tcPr>
          <w:p w:rsidR="00A60A3D" w:rsidRPr="009D548F" w:rsidRDefault="00346D9D" w:rsidP="00204EF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54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</w:t>
            </w:r>
          </w:p>
        </w:tc>
        <w:tc>
          <w:tcPr>
            <w:tcW w:w="1291" w:type="dxa"/>
            <w:tcBorders>
              <w:top w:val="nil"/>
            </w:tcBorders>
          </w:tcPr>
          <w:p w:rsidR="00A60A3D" w:rsidRPr="009D548F" w:rsidRDefault="00A60A3D" w:rsidP="000A1BD8">
            <w:pPr>
              <w:spacing w:before="100" w:beforeAutospacing="1" w:after="100" w:afterAutospacing="1"/>
              <w:outlineLvl w:val="1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ru-RU"/>
              </w:rPr>
            </w:pPr>
          </w:p>
        </w:tc>
        <w:tc>
          <w:tcPr>
            <w:tcW w:w="3888" w:type="dxa"/>
          </w:tcPr>
          <w:p w:rsidR="00A60A3D" w:rsidRPr="009D548F" w:rsidRDefault="00A60A3D" w:rsidP="000A1BD8">
            <w:pPr>
              <w:pStyle w:val="2"/>
              <w:outlineLvl w:val="1"/>
              <w:rPr>
                <w:rStyle w:val="btntext"/>
                <w:rFonts w:asciiTheme="minorHAnsi" w:hAnsiTheme="minorHAnsi" w:cstheme="minorHAnsi"/>
                <w:b w:val="0"/>
                <w:sz w:val="24"/>
                <w:szCs w:val="24"/>
                <w:lang w:val="en-US"/>
              </w:rPr>
            </w:pPr>
          </w:p>
        </w:tc>
        <w:tc>
          <w:tcPr>
            <w:tcW w:w="3887" w:type="dxa"/>
          </w:tcPr>
          <w:p w:rsidR="00A60A3D" w:rsidRPr="009D548F" w:rsidRDefault="0053382A" w:rsidP="00204E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D548F">
              <w:rPr>
                <w:rFonts w:ascii="Times New Roman" w:hAnsi="Times New Roman" w:cs="Times New Roman"/>
                <w:sz w:val="24"/>
                <w:szCs w:val="24"/>
              </w:rPr>
              <w:t>Вода и экология: проблемы и решения</w:t>
            </w:r>
          </w:p>
        </w:tc>
        <w:tc>
          <w:tcPr>
            <w:tcW w:w="5397" w:type="dxa"/>
          </w:tcPr>
          <w:p w:rsidR="00A60A3D" w:rsidRPr="009D548F" w:rsidRDefault="00A60A3D" w:rsidP="00D723E1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1B34E9" w:rsidRPr="00747FFD" w:rsidTr="001B34E9">
        <w:tc>
          <w:tcPr>
            <w:tcW w:w="671" w:type="dxa"/>
          </w:tcPr>
          <w:p w:rsidR="001B34E9" w:rsidRPr="009D548F" w:rsidRDefault="00346D9D" w:rsidP="00204EF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54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</w:t>
            </w:r>
          </w:p>
        </w:tc>
        <w:tc>
          <w:tcPr>
            <w:tcW w:w="1291" w:type="dxa"/>
          </w:tcPr>
          <w:p w:rsidR="001B34E9" w:rsidRPr="009D548F" w:rsidRDefault="007C10DC" w:rsidP="000A1BD8">
            <w:pPr>
              <w:spacing w:before="100" w:beforeAutospacing="1" w:after="100" w:afterAutospacing="1"/>
              <w:outlineLvl w:val="1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ru-RU"/>
              </w:rPr>
            </w:pPr>
            <w:r w:rsidRPr="009D548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ru-RU"/>
              </w:rPr>
              <w:t>Q4</w:t>
            </w:r>
          </w:p>
        </w:tc>
        <w:tc>
          <w:tcPr>
            <w:tcW w:w="3888" w:type="dxa"/>
          </w:tcPr>
          <w:p w:rsidR="001B34E9" w:rsidRPr="009D548F" w:rsidRDefault="00346D9D" w:rsidP="000A1BD8">
            <w:pPr>
              <w:pStyle w:val="2"/>
              <w:outlineLvl w:val="1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</w:pPr>
            <w:r w:rsidRPr="009D548F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  <w:t xml:space="preserve">Ecology Environment </w:t>
            </w:r>
            <w:proofErr w:type="gramStart"/>
            <w:r w:rsidRPr="009D548F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  <w:t>And</w:t>
            </w:r>
            <w:proofErr w:type="gramEnd"/>
            <w:r w:rsidRPr="009D548F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  <w:t xml:space="preserve"> Conservation</w:t>
            </w:r>
          </w:p>
        </w:tc>
        <w:tc>
          <w:tcPr>
            <w:tcW w:w="3887" w:type="dxa"/>
          </w:tcPr>
          <w:p w:rsidR="001B34E9" w:rsidRPr="009D548F" w:rsidRDefault="001B34E9" w:rsidP="00204EF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397" w:type="dxa"/>
          </w:tcPr>
          <w:p w:rsidR="001B34E9" w:rsidRPr="009D548F" w:rsidRDefault="001B34E9" w:rsidP="00D723E1">
            <w:pPr>
              <w:spacing w:before="100" w:beforeAutospacing="1" w:after="100" w:afterAutospacing="1"/>
              <w:outlineLvl w:val="1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</w:p>
        </w:tc>
      </w:tr>
    </w:tbl>
    <w:p w:rsidR="00AB25C7" w:rsidRPr="00B14AB6" w:rsidRDefault="00AB25C7" w:rsidP="00D746A5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AB25C7" w:rsidRPr="00B14AB6" w:rsidSect="00204EFD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A226364"/>
    <w:multiLevelType w:val="hybridMultilevel"/>
    <w:tmpl w:val="8A520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M2MTQysrC0NDCwNDdS0lEKTi0uzszPAykwrAUAMTjTICwAAAA="/>
  </w:docVars>
  <w:rsids>
    <w:rsidRoot w:val="00204EFD"/>
    <w:rsid w:val="00006E55"/>
    <w:rsid w:val="00014455"/>
    <w:rsid w:val="00036338"/>
    <w:rsid w:val="00064824"/>
    <w:rsid w:val="000654E1"/>
    <w:rsid w:val="00071E41"/>
    <w:rsid w:val="000936DE"/>
    <w:rsid w:val="000B27BB"/>
    <w:rsid w:val="000B7CBE"/>
    <w:rsid w:val="000C53D7"/>
    <w:rsid w:val="00127D10"/>
    <w:rsid w:val="001371E9"/>
    <w:rsid w:val="0014259D"/>
    <w:rsid w:val="00152F63"/>
    <w:rsid w:val="00185A71"/>
    <w:rsid w:val="001A69EF"/>
    <w:rsid w:val="001B34E9"/>
    <w:rsid w:val="001E169F"/>
    <w:rsid w:val="001F0C7A"/>
    <w:rsid w:val="00204EFD"/>
    <w:rsid w:val="00220901"/>
    <w:rsid w:val="00247C58"/>
    <w:rsid w:val="00262FB0"/>
    <w:rsid w:val="00263D34"/>
    <w:rsid w:val="0027344D"/>
    <w:rsid w:val="002860D3"/>
    <w:rsid w:val="00293469"/>
    <w:rsid w:val="002C0ABA"/>
    <w:rsid w:val="002C154D"/>
    <w:rsid w:val="002D60C7"/>
    <w:rsid w:val="00306555"/>
    <w:rsid w:val="003200F5"/>
    <w:rsid w:val="003329A1"/>
    <w:rsid w:val="00346D9D"/>
    <w:rsid w:val="00350A37"/>
    <w:rsid w:val="00350D04"/>
    <w:rsid w:val="00360509"/>
    <w:rsid w:val="00364B63"/>
    <w:rsid w:val="00365C3F"/>
    <w:rsid w:val="00380658"/>
    <w:rsid w:val="0039580A"/>
    <w:rsid w:val="003C202F"/>
    <w:rsid w:val="003C22E1"/>
    <w:rsid w:val="003C693A"/>
    <w:rsid w:val="003C7162"/>
    <w:rsid w:val="003D566F"/>
    <w:rsid w:val="003E4B23"/>
    <w:rsid w:val="003F5490"/>
    <w:rsid w:val="00414C6C"/>
    <w:rsid w:val="0043728B"/>
    <w:rsid w:val="00440A18"/>
    <w:rsid w:val="00455D10"/>
    <w:rsid w:val="00482526"/>
    <w:rsid w:val="00485814"/>
    <w:rsid w:val="004A068B"/>
    <w:rsid w:val="004C34CC"/>
    <w:rsid w:val="004D03C5"/>
    <w:rsid w:val="004D300F"/>
    <w:rsid w:val="004D3557"/>
    <w:rsid w:val="004D3B31"/>
    <w:rsid w:val="004E2586"/>
    <w:rsid w:val="004F160A"/>
    <w:rsid w:val="004F4A42"/>
    <w:rsid w:val="00505803"/>
    <w:rsid w:val="0053232B"/>
    <w:rsid w:val="0053382A"/>
    <w:rsid w:val="00540D23"/>
    <w:rsid w:val="005441E5"/>
    <w:rsid w:val="005544E5"/>
    <w:rsid w:val="00596CE7"/>
    <w:rsid w:val="005B69DC"/>
    <w:rsid w:val="005D3667"/>
    <w:rsid w:val="00604F58"/>
    <w:rsid w:val="00611CD3"/>
    <w:rsid w:val="006225AE"/>
    <w:rsid w:val="00632D13"/>
    <w:rsid w:val="00662FA7"/>
    <w:rsid w:val="0069083D"/>
    <w:rsid w:val="006A114E"/>
    <w:rsid w:val="006B5113"/>
    <w:rsid w:val="006B7887"/>
    <w:rsid w:val="006C540A"/>
    <w:rsid w:val="006E225D"/>
    <w:rsid w:val="006F68AA"/>
    <w:rsid w:val="0073014F"/>
    <w:rsid w:val="00747FFD"/>
    <w:rsid w:val="00752C31"/>
    <w:rsid w:val="00757468"/>
    <w:rsid w:val="00763B27"/>
    <w:rsid w:val="007772B8"/>
    <w:rsid w:val="007A29A4"/>
    <w:rsid w:val="007C10DC"/>
    <w:rsid w:val="007C5C52"/>
    <w:rsid w:val="007F346D"/>
    <w:rsid w:val="00803D03"/>
    <w:rsid w:val="00824107"/>
    <w:rsid w:val="00826A7F"/>
    <w:rsid w:val="008308A2"/>
    <w:rsid w:val="00832669"/>
    <w:rsid w:val="0083340A"/>
    <w:rsid w:val="00840B9D"/>
    <w:rsid w:val="00843771"/>
    <w:rsid w:val="00844D21"/>
    <w:rsid w:val="0084646E"/>
    <w:rsid w:val="0088452E"/>
    <w:rsid w:val="008A0D57"/>
    <w:rsid w:val="008A569F"/>
    <w:rsid w:val="008C411E"/>
    <w:rsid w:val="008F126A"/>
    <w:rsid w:val="008F7806"/>
    <w:rsid w:val="0092790A"/>
    <w:rsid w:val="009318FC"/>
    <w:rsid w:val="009A31F2"/>
    <w:rsid w:val="009A6BE4"/>
    <w:rsid w:val="009D4E22"/>
    <w:rsid w:val="009D548F"/>
    <w:rsid w:val="009E638E"/>
    <w:rsid w:val="009F2412"/>
    <w:rsid w:val="00A12881"/>
    <w:rsid w:val="00A17E7C"/>
    <w:rsid w:val="00A45132"/>
    <w:rsid w:val="00A547E4"/>
    <w:rsid w:val="00A60A3D"/>
    <w:rsid w:val="00A60D92"/>
    <w:rsid w:val="00A61CDC"/>
    <w:rsid w:val="00A64B28"/>
    <w:rsid w:val="00A92D01"/>
    <w:rsid w:val="00AB25C7"/>
    <w:rsid w:val="00AC0076"/>
    <w:rsid w:val="00AE7AA5"/>
    <w:rsid w:val="00B14AB6"/>
    <w:rsid w:val="00B238F0"/>
    <w:rsid w:val="00B256BF"/>
    <w:rsid w:val="00B74DE4"/>
    <w:rsid w:val="00B76304"/>
    <w:rsid w:val="00B76842"/>
    <w:rsid w:val="00B81855"/>
    <w:rsid w:val="00B842E5"/>
    <w:rsid w:val="00B93ACA"/>
    <w:rsid w:val="00BA031E"/>
    <w:rsid w:val="00BA7E34"/>
    <w:rsid w:val="00BB3D70"/>
    <w:rsid w:val="00BB4A98"/>
    <w:rsid w:val="00BB7CA9"/>
    <w:rsid w:val="00BF2FA3"/>
    <w:rsid w:val="00BF6B04"/>
    <w:rsid w:val="00C121E1"/>
    <w:rsid w:val="00C14D8C"/>
    <w:rsid w:val="00C24C5F"/>
    <w:rsid w:val="00C366DE"/>
    <w:rsid w:val="00C46A4A"/>
    <w:rsid w:val="00C5211B"/>
    <w:rsid w:val="00C63C97"/>
    <w:rsid w:val="00C9722C"/>
    <w:rsid w:val="00CB3119"/>
    <w:rsid w:val="00CC1249"/>
    <w:rsid w:val="00CD710E"/>
    <w:rsid w:val="00CE4BE4"/>
    <w:rsid w:val="00CE5CA9"/>
    <w:rsid w:val="00D44E69"/>
    <w:rsid w:val="00D746A5"/>
    <w:rsid w:val="00D801AB"/>
    <w:rsid w:val="00DB0BF0"/>
    <w:rsid w:val="00DD7FED"/>
    <w:rsid w:val="00DE638C"/>
    <w:rsid w:val="00DF66E0"/>
    <w:rsid w:val="00E20D6C"/>
    <w:rsid w:val="00E24A41"/>
    <w:rsid w:val="00E41958"/>
    <w:rsid w:val="00E479A3"/>
    <w:rsid w:val="00E52DA9"/>
    <w:rsid w:val="00E57F6E"/>
    <w:rsid w:val="00E76CB8"/>
    <w:rsid w:val="00E825FE"/>
    <w:rsid w:val="00E85D4E"/>
    <w:rsid w:val="00ED66E4"/>
    <w:rsid w:val="00EE1243"/>
    <w:rsid w:val="00EE13E8"/>
    <w:rsid w:val="00F43AC6"/>
    <w:rsid w:val="00F47E29"/>
    <w:rsid w:val="00F511AA"/>
    <w:rsid w:val="00F61ED4"/>
    <w:rsid w:val="00FA401F"/>
    <w:rsid w:val="00FA6463"/>
    <w:rsid w:val="00FB748F"/>
    <w:rsid w:val="00FE19FF"/>
    <w:rsid w:val="00FF3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D66E4"/>
  </w:style>
  <w:style w:type="paragraph" w:styleId="2">
    <w:name w:val="heading 2"/>
    <w:basedOn w:val="a"/>
    <w:link w:val="20"/>
    <w:uiPriority w:val="9"/>
    <w:qFormat/>
    <w:rsid w:val="0014259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3">
    <w:name w:val="heading 3"/>
    <w:basedOn w:val="a"/>
    <w:next w:val="a"/>
    <w:link w:val="30"/>
    <w:uiPriority w:val="9"/>
    <w:unhideWhenUsed/>
    <w:qFormat/>
    <w:rsid w:val="0048581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04EF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CE5CA9"/>
    <w:pPr>
      <w:spacing w:after="160" w:line="259" w:lineRule="auto"/>
      <w:ind w:left="720"/>
      <w:contextualSpacing/>
    </w:pPr>
    <w:rPr>
      <w:rFonts w:ascii="Calibri" w:eastAsia="Calibri" w:hAnsi="Calibri" w:cs="Times New Roman"/>
      <w:lang w:val="en-US"/>
    </w:rPr>
  </w:style>
  <w:style w:type="character" w:customStyle="1" w:styleId="20">
    <w:name w:val="Заголовок 2 Знак"/>
    <w:basedOn w:val="a0"/>
    <w:link w:val="2"/>
    <w:uiPriority w:val="9"/>
    <w:rsid w:val="0014259D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customStyle="1" w:styleId="30">
    <w:name w:val="Заголовок 3 Знак"/>
    <w:basedOn w:val="a0"/>
    <w:link w:val="3"/>
    <w:uiPriority w:val="9"/>
    <w:rsid w:val="0048581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5">
    <w:name w:val="Balloon Text"/>
    <w:basedOn w:val="a"/>
    <w:link w:val="a6"/>
    <w:uiPriority w:val="99"/>
    <w:semiHidden/>
    <w:unhideWhenUsed/>
    <w:rsid w:val="006C54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6C540A"/>
    <w:rPr>
      <w:rFonts w:ascii="Tahoma" w:hAnsi="Tahoma" w:cs="Tahoma"/>
      <w:sz w:val="16"/>
      <w:szCs w:val="16"/>
    </w:rPr>
  </w:style>
  <w:style w:type="character" w:styleId="a7">
    <w:name w:val="Hyperlink"/>
    <w:basedOn w:val="a0"/>
    <w:uiPriority w:val="99"/>
    <w:semiHidden/>
    <w:unhideWhenUsed/>
    <w:rsid w:val="006C540A"/>
    <w:rPr>
      <w:color w:val="0000FF"/>
      <w:u w:val="single"/>
    </w:rPr>
  </w:style>
  <w:style w:type="character" w:customStyle="1" w:styleId="btntext">
    <w:name w:val="btntext"/>
    <w:basedOn w:val="a0"/>
    <w:rsid w:val="00B93AC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4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1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7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0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9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5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4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3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3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2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0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4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7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0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5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2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4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6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5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8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9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8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8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3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0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0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4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2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8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7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5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8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9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2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9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0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3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70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8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6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1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1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09690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26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9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0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5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2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2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5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1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7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0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1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1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5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7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6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2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4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Name Sort" Version="2003"/>
</file>

<file path=customXml/itemProps1.xml><?xml version="1.0" encoding="utf-8"?>
<ds:datastoreItem xmlns:ds="http://schemas.openxmlformats.org/officeDocument/2006/customXml" ds:itemID="{9749AB60-FED4-4C1C-B241-08C87AEFB3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0</Words>
  <Characters>799</Characters>
  <Application>Microsoft Office Word</Application>
  <DocSecurity>0</DocSecurity>
  <Lines>6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9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astorgueva</dc:creator>
  <cp:lastModifiedBy>User</cp:lastModifiedBy>
  <cp:revision>6</cp:revision>
  <cp:lastPrinted>2019-04-29T12:40:00Z</cp:lastPrinted>
  <dcterms:created xsi:type="dcterms:W3CDTF">2021-05-25T05:48:00Z</dcterms:created>
  <dcterms:modified xsi:type="dcterms:W3CDTF">2021-06-01T07:49:00Z</dcterms:modified>
</cp:coreProperties>
</file>